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ภาชาแนลภาคเช้าค่ะ สวัสดีครับสวัสดีครับพบกับรายการห้องข่าวรัฐสภาแชนแนล สาว ผมติดตามอยู่กับคุณณัฏฐภัทรพลจุติการพาณิชย์ ผมพัฒนาการแก้วอาจารย์รภัสสามือประจำรายการของเราอาจารย์สมชายวิจิตรไพศาลได้ครับ เช้าวันนี้เราพบกันเริ่มต้นสัปดาห์ใหม่ ในวันจันทร์ที่ 23 กันยายนพุทธศักราช 2561 ครับ วันนี้ไปติดตามภารกิจของประธานรัฐสภาและประธานสภาผู้แทนราษฎร เป็นบรรยากาศของท่านอาจารย์ดร. ประธานรัฐสภาและประธานสภาผู้แทนราษฎร บอล นิทาน ปริญญาดุษฎีบัณฑิตกิตติมศักดิ์ ของมหาวิทยาลัยราชภัฏกาญจนบุรีสาขานิติศาสตร์อยู่ไหนครับ เวลาที่อาจารย์ดรนะครับผู้ชมเมื่อวานนี้พระบาทสมเด็จพระเจ้าอยู่หัวทรงพระกรุณาโปรด ได้โปรดกระหม่อม ไอ้นายเกษมวัฒนชัยองคมนตรีเป็นผู้แทนพระองค์พระราชทานปริญญาบัตรแก่บัณฑิต ผู้สำเร็จการศึกษา จากมหาวิทยาลัยราชภัฏเขตภาคกลาง และมหาวิทยาลัยสวนดุสิต ประจำปีการศึกษา 2560 5 หอประชุมใหญ่ศิริวรปัญญา มหาวิทยาลัยราชภัฎนครปฐมอำเภอเมืองจังหวัดนครปฐมในโอกาสนี้นายวันมูหะมัดนอร์มะทาประธานรัฐสภา และประธานสภาผู้แทนราษฎร พระราชทานปริญญาบัตรดุษฎีบัณฑิตกิตติมศักดิ์ สาขาวิชานิติศาสตร์ จากมหาวิทยาลัยราชภัฏกาญจนบุรี พร้อมกับกล่าวว่า เป็นเกียรติและภูมิใจ ที่ได้รับพระราชทานปริญญาบัตรในครั้งนี้ตนเคยเป็นอาจารย์ทำงานครั้งแรกที่มหาวิทยาลัยราชภัฏสงขลา ผมรู้สึกภาคภูมิใจ มหาวิทยาลัย เป็นมหาวิทยาลัยของชุมชนของท้องถิ่น วันนี้มีมหาวิทยาลัยราชภัฏ จะทำให้ท้องถิ่นทั่วประเทศมีความเจริญมีนักวิชาการมีเพื่อความรู้ กระจายต่างๆทั่วประเทศไทยทำให้ประชาชนสามารถเข้าถึงความรู้ได้อย่างทั่วถึง ในฐานะที่ตนเป็นชาวราชภัฏมาก่อนคนเก่าคนแก่คนหนึ่งจึงรู้สึกภาคภูมิใจและดีใจ ที่มหาวิทยาลัยราชภัฏเป็นส่วนหนึ่งของการพัฒนาเรื่องของการศึกษาของประเทศนี้แหละครับ วันนี้ประธานรัฐสภาได้แสดงความยินดีกับบัณฑิตทุกคน ที่ได้รับพระราชทานปริญญาบัตรในครั้งนี้ พร้อมกับกล่าวฝากกับบัณฑิตดังต่อไปนี้ด้วยครับ บ้านเมืองเป็นของทุกคนโดยเฉพาะประดิษฐ์คนรุ่นใหม่ มีหน้าที่ในการเข้ารับใช้บ้านเมืองต่อจากผู้ใหญ่ดังนั้นจึงต้องพัฒนาตนเอง นำความรู้ที่เรียนมาเป็นส่วนหนึ่งนำไปใช้ในการประกอบอาชีพในสังคม ปัจจุบันวิทยาการต่างๆความรู้มีอยู่อย่างมากมาย ไม่ควรละทิ้งความรู้ทุกวันนี้ความรู้มาจากเทคโนโลยีซึ่งอย่าคิดว่าเมื่อผลิต เรียนจบแล้วก็พอแล้ว จุดเริ่มต้นของชีวิตการทำงานเมื่อเทคโนโลยีเปลี่ยนชีวิตการเปลี่ยนแปลงของสังคม คนที่อยากให้นำความรู้มาศึกษาเพิ่มเติมและเผื่อแผ่ให้กับประชาชนให้มีความสุข ก็เดินต่อไปช่วงนึงนะครับของประธานรัฐสภาและประธานสภาผู้แทนราษฎร ได้บ้านนอกมาทาครับ ฝากกับท่านทั้งหลายว่าบ้านเมืองเป็นเกาะ พวกเราทุกคน โดยเฉพาะบัณฑิตทั้งหลายคือคน รุ่นใหม่ ซึ่ง มีหน้าที่ในการติดยา รับสายบ้านเมืองต่อจาก ผู้ใหญ่ ซึ่งมีอยู่ในวันนี้เพราะฉะนั้นเรา ต้องพัฒนาตัวเองนอกจากนำความรู้ที่เรียนแล้วความรู้ที่เรียนวันนี้เป็นส่วนหนึ่งนะครับ ที่เราจะไปใช้ได้ในการประกอบอาชีพอยู่ในสังคมหรือเปล่า วันนี้วิทยาการมีอยู่มากมาย ซึ่งเราต้อง ไม่ละทิ้งความรู้ ทุกด้านเดี๋ยวนี้ความรู้มันมาทาง เทคโนโลยีเยอะเลย ได้ครับไว้นัด เราอย่าคิดว่าเราเป็นบัณฑิต ไปแล้วไม่ว่าระดับใด อ๋อแล้วไม่ใช่ครับ นี่คือจุดเริ่มต้น ต้องการเริ่มต้นชีวิต ในการที่จะทำงานหรือในการจะอยู่สังคมอย่างประสบความสำเร็จอย่างน่าประทับใจ ไปกันต่อเนื่องเลยครับผู้ชมครับประธานรัฐสภารับโล่เกียรติคุณเชิดชูเกียรตินักการเมือง ดีเด่นยอดเยี่ยมประจำปี 2561 นะครับพร้อมกับมีการย้ำด้วยนะครับว่าจะรักษาเกียรติยศนี้ไว้สูงสุดในชีวิต รักษาความเป็นผู้นำทางการเมืองของรัฐสภาเป็นแบบอย่างที่ดีในอนาคตด้วยนะจ๊ะ มหาวิทยาลัยเกริกนำโดยศาสตราจารย์ดรนายแพทย์กระแสชนะวงศ์อธิการบดีมหาวิทยาลัยเกริก พิธีมอบโล่เกียรติคุณเชิดชูเกียรตินักการเมืองดีเด่นยอดเยี่ยมประจำปี 2500 7 Days นายวันมูหะมัดนอร์มะทาประธานรัฐสภาและประธานสภาผู้แทนราษฎร เป็นการประกาศเกียรติคุณให้เป็นที่ประจักษ์แก่สังคมเนื่องจากสภามหาวิทยาลัยเกริก น้ำหนักถึงความสำคัญของภาวะผู้นำที่เป็นรากฐานสำคัญนำไปสู่ความสำเร็จในชีวิต นายวันมูหะมัดนอร์มะทาเป็นบุคคลที่ได้รับการยกย่องจากสังคมทั้งในประเทศและต่างประเทศ ได้รับเกียรติให้ดำรงตำแหน่งสูงสุดทางการเมืองในตำแหน่งประธานรัฐสภา ปฏิบัติหน้าที่ด้วยความซื่อสัตย์ซื่อตรงนับเป็นบุคคลตัวอย่างที่สมควรได้รับการประกาศเกียรติคุณ เป็นบุคคลต้นแบบให้แก่เยาวชน ในโอกาสนี้ประธานรัฐสภาและประธานสภาผู้แทนราษฎรได้กล่าวสุนทรพจน์ ประสบการณ์ภาวะผู้นำการเมืองไทยว่าลักษณะของผู้นำที่ดีต้องเป็นคนที่ฉลาด ขยันเป็นคนดีของสังคมและทำให้สิ่งที่เป็นประโยชน์ต่อประชาชน คนดีคนเก่งคือทรัพย์ที่มหาศาลของประเทศทำให้บ้านเมืองเจริญ ผมถึงต้องเป็นบุคคลที่สื่อสารเก่งพูดจาชัดเจน ทำเพื่องานไม่ใช่ทำเพื่อเกียรติยศของตัวเองและตระกูลมีความกระตือรือร้นรักในงานที่ทำมีความเสียสละ หากขาดความเสียสละจะเป็นผู้นำไม่ได้ ที่สำคัญคือควรเป็นผู้ใหญ่ให้มากกว่าผู้รับและเพื่อการให้ไม่มีวันหมด นี้ควรทานต่อการเปลี่ยนแปลงของโลกด้วยเมื่อครั้งที่ตนได้มีการดำรงตำแหน่งทั้งฝ่ายบริหารและฝ่ายนิติบัญญัติ ที่ตนภาคภูมิใจมากกว่าตำแหน่งและเกียรติยศก็คือตนไม่เคยขอตำแหน่งใคร ตำแหน่งประธานรัฐสภาโดยมองว่าเป็นความบังเอิญและเป็นความจำเป็น ถึงได้ดำรงตำแหน่งประธานรัฐสภาเป็นครั้งที่ 2 โดยไร้คู่แข่งซึ่งตนมีความภาคภูมิใจที่ได้ร่วมเปลี่ยนแปลงการทำงานหลากหลายด้าน งานกับสถาบันพระปกเกล้าเพื่อพัฒนาประชาธิปไตยให้ยั่งยืน สิ่งที่ตนภาคภูมิใจเมื่อครั้งดำรงตำแหน่งประธานรัฐสภาคือการนำรัฐสภารัฐธรรมนูญฉบับประชาชน ไปรับสนองพระบรมราชโองการจากพระบาทสมเด็จพระบรมชนกาธิเบศรมหาภูมิพลอดุลยเดชมหาราชบรมนาถบพิตร โดยให้ความสำคัญกับสิทธิเสรีภาพของประชาชนมากขึ้นอีกทั้งกำหนดให้องค์กรสามารถตรวจสอบการทำงานของฝ่ายบริหารได้ ขณะนั้นประชาชนก็มีส่วนช่วยผลักดันรัฐธรรมนูญฉบับปี 2540 ให้ผ่านไปด้วยดี ก็ตามตนหวังว่าในอนาคตจะมีการนำรัฐธรรมนูญฉบับใหม่ ขึ้นทูลเกล้าอีกครั้งหนึ่งซึ่งจะสามารถพัฒนาประชาธิปไตยให้ก้าวหน้าได้มากกว่าเดิม วันนี้ตอนยืนยันว่า ต้นจะรักษาเกียรติยศนี้ไว้สูงสุดในชีวิต ต้นตั้งใจจะรักษาความเป็นผู้นำทางการเมืองของรัฐสภาให้เป็นตัวอย่างที่ดีจนกว่าชีวิตจะหาไม่ แล้วตอนนี้นายวันมูหะมัดนอร์มะทาได้ร่วมบรรยายในหัวข้อ บทบาทรัฐสภากับประชาชน โครงการพัฒนาศักยภาพเยาวชน เพื่อการเป็นผู้นำที่มีคุณภาพ และการมีส่วนร่วมทางการเมืองอย่างสร้างสรรค์ ใจความตอนหนึ่งว่าเยาวชนมีส่วนสำคัญในระบอบประชาธิปไตย เพราะว่าเยาวชนคือผู้นำในอนาคต ครั้งที่มีการเปลี่ยนแปลงทางการเมืองให้สร้างสรรค์จะเห็นได้ชัดว่าคนที่เปลี่ยนแปลงคือเยาวชน ดังนั้นจึงต้องเรียนรู้ว่าหลักประชาธิปไตยคืออะไร รู้แล้ว ต้องปฏิบัติตาม หากอยากเป็นนักการเมืองต้องรักการเมืองและรักประชาชนด้วย ประชาธิปไตยเปรียบเสมือนร่างกายของคนที่ต้องมีสมองที่ดีมีจิตใจที่รักประชาธิปไตย รู้จักนั้นการกระทำต้องสอดคล้องกับประชาธิปไตยอีกด้วย การเป็นนักการเมืองมา 44 ปีเพราะตอนนั้นงานและมีความฝัน ดังนั้นใครที่ใฝ่ฝันอยากเป็นนักการเมืองต้องมีความฝันและมีความตั้งใจ รวมถึงต้องมีความรู้ด้วย ต้องมีความเสียสละ ไหนว่ามันเอามาทาสีเพิ่มเติมด้วยนะครับว่าเมื่อเป็นนักการเมืองแล้วต้องปฏิบัติงานอย่างสร้างสรรค์ เพื่อประโยชน์ของประชาชนและประเทศชาติ การจะเป็นนักการเมืองที่ดีต้องปฏิบัติตนเสมอรวมค่าที่ล้มลง เปรียบได้กับคนที่มีความนอบน้อมถ่อมตน ขณะที่ต้นข้าวที่ไม่มีเมล็ด แม้แต่นกก็ยังไม่กิน อีกสิ่งหนึ่งที่ต้องตระหนักไว้คือประชาชนเป็นเจ้าของประชาธิปไตย แล้วผู้แทนจะใหญ่กว่าเจ้าของประชาธิปไตย ว่าอย่างไร พูดแทนเพียงแต่ทำหน้าที่แทนในสภาแต่เจ้าของที่ แท้จริงก็คือประชาชนได้รับผู้ที่เป็นผู้แทนต้องมีคุณสมบัติที่ดี เป็นแบบอย่างให้กับประชาชน เป็นผู้รักษาสัจจะวาจา สัญญาแล้ว ทำได้ รวมถึงต้องมีความเสียสละ สละเวลาสละความสุข ทรัพย์สินนักการเป็นผู้เสียสละคือผู้ยิ่งใหญ่ซึ่งเป็นคุณสมบัติสำคัญยิ่ง ของนักการเมือง นอกจากนี้นักการเมืองต้องฉลาดพร้อมเรียนรู้และมีบุคลิกที่ดีหากมีบุคลิกไม่ดี ไม่เป็นที่น่าเชื่อถือ ยังไงก็ตามครับ อาจารย์วันมูหะมัดนอร์มะทาฝากอนาคตไว้กับเยาวชนทุกคนนะครับ โดยจะตั้งใจปฏิบัติหน้าที่ให้ดีที่สุด เลื่อย เกียรติและศักดิ์ศรี ของพี่น้องประชาชนต่อไปครับ ครับหากพูดถึงท่านอาจารย์วันโนประธานรัฐสภาและประธานสภาผู้แทนราษฎรก็มีข้อมูลมาฝากผู้ชมที่ดี อาจารย์โอดะเป็นสสสมัยแรกของจังหวัดยะลาเมื่อปี 2522 ย้อนไปนับได้ประมาณซัก 45 ปีแล้วนะที่เล่นการเมืองมานะครับ นอกจากนี้ตำแหน่งสำคัญสำคัญ เห็นแล้วว่าปัจจุบันท่านเป็นประธานรัฐสภาและประธานสภาผู้แทนราษฎร ก่อนหน้านี้ครั้งที่ 1 ที่เป็นประธานรัฐสภาและประธานสภาผู้แทนราษฎร ย้อนไปปี 2539 อยู่ในตำแหน่งตั้งแต่ปี 2539 ไปจนถึงปี 2543 เกือบจะครบวาระ นอกจากนี้นักลงตำแหน่งสำคัญสำคัญของประธานรัฐสภาและประธานสภาผู้แทนราษฎร รัฐมนตรีว่าการกระทรวงมหาดไทยรัฐมนตรีว่าการกระทรวงเกษตรและสหกรณ์รัฐมนตรีว่าการกระทรวงคมนาคมและเป็นรัฐมนตรีช่วยกระทรวงเกษตร ก็บอกว่าประวัติการทำงานอีกเยอะมากจริงๆนะคะเราจะเห็นชื่อท่านอยู่ในวงการการเมืองคาราบาวอย่างยาวนานเลยนะอย่างที่ท่านก็ได้บอกไปเมื่อ พรุ่งนี้ก็อยู่ในวงการนี้มา 44 ปีแล้วครับถือว่าเป็นบุคคลสำคัญบุคคลเลยทุกวันนี้การเมืองนิ่งนะ อาจารย์ดรสามารถควบคุมให้การประชุมสภาผู้แทนราษฎรการประชุมร่วมกันของ เห็นแล้วว่าบรรยากาศต่างๆในรัฐสภาเนี่ยสื่อมวลชนไปขอสัมภาษณ์ครั้งใดได้รับ ความชัดเจนกับการบ้านการเมืองของประเทศไทยของเราด้วยนะครับ วัดกันที่ความเคลื่อนไหวสัปดาห์นี้คุณประชุมที่ติดตามการประชุมสภาผู้แทนราษฎร ขอให้จับตามองจากว่าจะมีกฎหมายสำคัญเข้าสู่การพิจารณาของสภาเรื่องของพรบที่เกี่ยว พรบนิรโทษกรรมนะ ว่ากันว่าคณะกรรมการวิสามัญได้มีการพิจารณากันเรียบร้อยแล้ว ล่าสุด คาดว่าพรบนิรโทษกรรมจะเข้าสู่การพิจารณาของสภาผู้แทนราษฎรได้ ไปวันที่ 26 กันยายนนี้นะฮะมีหลายเรื่องที่ต้องจับตามองกันโดยเฉพาะเรื่องของมาตรา 112 มีการพิจารณากันอย่างไรติดตามความเข้มข้นในสัปดาห์นี้นะครับ การเปิดเผยล่าสุดของคุณนิกรจำนงเลขานุการของคณะกรรมาธิการวิสามัญนะครับที่พิจารณา แนวทางการตราพระราชบัญญัติ ที่เกี่ยวข้องกับกิจกรรมของสภาผู้แทนราษฎร ออกมาเปิดเผยล่าสุดนะครับ บอกว่าตอนนี้ความพร้อมต่างๆสำหรับการนำเข้าสู่การพิจารณาของสภาผู้แทนราษฎร มีความพร้อมอย่างเต็มที่แล้วนะครับ โดยมีการเปิดเผยถึงการเสนอรายงานของคณะกรรมาธิการ ต่อสภาผู้แทนราษฎร พรุ่งนี้เสร็จมาเป็นเดือนแล้วเช่นกัน ของทางสภาจะมีการขยับระยะเวลาออกไป ในวันที่ 26 กันยายนนี้จะมีการประชุม คณะกรรมาธิการวิสามัญมีข้อสรุปสำคัญสำคัญต่างๆมากมายเลยทีเดียว ไม่ว่าจะเป็นสภาพปัญหารูปแบบของคณะกรรมการ ส่วนความเห็นที่สำคัญของร่างศึกษาฉบับนี้ มันก็คือความเห็นต่างเรื่องของมาตรา 112 จะรวมอยู่ในนิทรรศการด้วยหรือไม่ ซึ่งคณะกรรมาธิการไม่สามารถที่จะหาข้อสรุปได้นะครับ จึงให้สมาชิกแต่ละกรรมาธิการแต่ละคนเนี่ยฮะ บันทึกความเห็นไว้ในรายงาน โดยแบ่งออกเป็น 3 ประเภทนั่นก็คือ จึงไม่รวมไว้ เพราะไม่ใช่แรงจูงใจทางการเมือง 2 มีการรวมไว้อย่างมีเงื่อนไขและศาลก็คือ ไม่มีการพูดถึง โดยไม่มีเงื่อนไขเช่นกัน วันนี้สิ่งที่สำคัญอีกประการหนึ่งก็คือข้อสังเกตของรายงานที่ระบุไว้ว่า ให้รัฐบาลเป็นเจ้าภาพในการยกร่างพรบนิรโทษกรรม โดยใช้ข้อเสนอของคณะกรรมาธิการ นั่นก็คือการนำคดีความ 25 ฐานความผิด ตั้งแต่ปี 2548 โดยให้คณะรัฐมนตรีดำเนินการจัดการประสานทำร่างกายขึ้นมาเองนะครับ นอกจากนี้ก็มีข้อสังเกตบอกว่ามาตรา 112 เรื่องของความปลอดบางในขณะนี้ รวมถึงคำวินิจฉัยของศาลรัฐธรรมนูญที่สั่งยุบพรรคก้าวไกล อาจจะส่งผลต่อเนื่องด้วยเพราะฉะนั้นต้องหารือกันว่าจะตีความอย่างไรต่อไปด้วยนะครับ สัปดาห์นี้มีการประชุมที่รัฐสภาและผู้ชมฮะมีการประชุมเป็นแค่ 3 วันนะ วันนี้มีการประชุมวุฒิสภาเวลา 9:30 น ค่ะแล้วก็วันพุธแล้วก็วันพฤหัสบดี การประชุมสภาผู้แทนราษฎรการประชุมมีการคาดการณ์กันนึกว่าก่อนหน้านี้ การประชุมวิสามัญฝ่ายรัฐบาล ไปร้านตัวแทนของกทมกับและวุฒิสภา คาดว่าเหมือนจะมีกฎหมายที่จะเข้าสู่ที่ประชุมร่วมกันของรัฐสภาแต่ปรากฏว่าสัปดาห์นี้ ไม่มีการประชุมร่วมกันของรัฐสภานะอีกครั้งหนึ่งว่าวันนี้จะมีการประชุมสว และวันอังคาร ทักไปของสว วันพฤหัสบดีกลับมาการประชุมของสภาผู้แทนราษฎรนะครับผมไปดูเรื่องของการแก้ไข รัฐธรรมนูญกันต่อดีกว่า 5 ผู้ชมฮะก็มีเสียงออกมาจากชั้นใดของรองประธานสภาผู้แทนราษฎรคนที่ 2 เกี่ยวกับเรื่องของการแก้ไขเกี่ยวกับเรื่องจริยธรรมได้เลยครับผู้ชม คุณภราดรปริศนานันทกุลก็บอกว่าเรื่องนี้ควรคิดให้รอบคอบนะถือว่าเป็นเรื่องที่ ละเอียดอ่อนเลยทีเดียวนะจ๊ะ ไปติดตามกันดีกว่า 5 ผู้ชม 5 กับคุณภราดรปริศนานันทกุลครับรองประธานสภาผู้แทนราษฎร 2 ทำในฐานะสมาชิกรัฐสภาให้สัมภาษณ์ถึงกรณีคุณภูมิธรรมเวชยชัยรองนายกรัฐมนตรี รัฐมนตรีว่าการกระทรวงกลาโหม ผู้ประสานงานพรรคร่วมรัฐบาลก็ได้มีการประสานงานหารือแก้ไขรัฐธรรมนูญ ก่อนวันที่ 27 กันยายนนี้นะครับ ซึ่งในเรื่องที่หารือการก็คือเรื่องของการแก้ไขรัฐธรรมนูญรายมาตรา ว่ารอกฎหมายประชามติผ่านเป็นไปตามขั้นตอน ส่วนกรณีที่พรรคเพื่อไทยและพรรคประชาชนเสนอแก้รัฐธรรมนูญ จริยธรรมของนักการเมืองและกรอกอำนาจองค์กรอิสระของพรรคภูมิใจไทยเป็นอย่างไรนะครับ ว่าในความคิดส่วนตัวเรื่องนี้ ถือว่าเป็นเรื่องที่มีความละเอียดอ่อนและมีคำถามว่าจริยธรรมเป็นไม้บรรทัดที่ต้องเข้มงวดกับนักการเมืองหรือไม่ ประชาชนมีมุมมองแบบไหนเป็นการแก้เพื่อผลประโยชน์ของนักการเมืองหรือไม่ การเมืองไทยประชาชนไม่ได้คนพูดตั้งแต่ประชาชนดังนั้นต้องคิดให้รอบคอบ เพื่อประโยชน์ของประชาชนโดยประชาชนเลือกสอนเขียนกติการวมถึงจริยธรรมด้วย เข้มงวดแค่ไหนถึงขั้นระดับตามรัฐธรรมนูญผู้พิพากษาเลยหรือไม่ ส่วนได้เสียพูดไปสังคมไม่ฟังเรื่องนี้คุยกับเพื่อนสว่าอันตรายนะครับ และก็ฉีดด้วยนะครับ ควรที่จะมีการทำประชามติทำประชามติทั้งที่ควรทั้งฉบับ ยกเว้น หมวด 1 และหมวด 2 ตั้งสสรแก้เป็นรัฐธรรมนูญฉบับประชาชนดีกว่าเฉพาะ 2 ประเด็นภูมิใจไทยถึงไม่เสนอร่างแก้ไขรัฐธรรมนูญนี้นะ มีอะไรก็พูดมาส่งก็ต้องจับตานั้นจากว่าการประชุมของสภาผู้แทนราษฎรก็ดีการประชุมร่วมกันของ หาที่จะเกิดขึ้นในอนาคต ไม่มีการพูดถึงการแก้ไขรัฐธรรมนูญการแก้ไขเป็นรายมาตรานะต้องบอกว่า ตอนนี้เนี่ย ใครก็ยื่นมาแล้ว บัตรประชาชนก็ยื่นมาแล้วได้ล่าสุดก็ต้องรอในส่วนของพรรคร่วมรัฐบาลและก็ว่าจะยื่นมาประกบหรือไม่ อนาคตหากมีการแก้ไขรัฐธรรมนูญการประชุมร่วมกันของรัฐสภา หมายความว่าจะมีเสียงของเขาเข้ามาด้วยนะ ผู้ชม 5 สัปดาห์นี้หรือว่าสัปดาห์หน้าจะเข้มข้นแน่นอนเกี่ยวกับเรื่องนี้ ไปดูตั้งท้องถิ่นกันดีกว่ากูส่งควันหลงควันหลงวันที่ผ่านมา อบจปทุมธานี เรียกว่าร็อคแม็คคุณวัฒนะ เหมือนว่าเป็นการแก้มือหรือเปล่าว่าก่อนหน้านี้นะผู้ชมย้อนไปสักหน่อยการเลือกตั้งนายกองค์การบริหารส่วนจังหวัดปทุมธานี ย้อนไปนะคะเมื่อวันที่ 30 มิถุนายน ผลปรากฏว่าคุณชาญพวงเพ็ชร์ ตำรวจโทคำรณวิทย์ธูปกระจ่างปรากฏว่าหลังจากนั้นกกต. แจกใบเหลือง คุณชาญพวงเพ็ชร์ไปเมื่อวันที่ 27 สิงหาคมสั่งให้เลือกตั้งใหม่ และเมื่อวานนี้พี่น้องประชาชนจากที่สุดของจังหวัดปทุมธานีมาใช้สิทธิ์กันนะครับ ผลอย่างไม่เป็นทางการให้คนนี้แหละครับ พลตำรวจโทคำรณวิทย์ธูปกระจ่าง กลับมาเป็นผู้ชนะเราคุ้นเคยกันอยู่ กราบท่านคำรณวิทย์ธูปกระจ่างได้แล้วค่อยโทรมา ก็เดี๋ยวรอผลยืนยันจากกกตอย่างเป็นทางการอีกครั้งหนึ่งนะครับอบตชุมพรก็มีการเลือกเหมือนกัน รู้สึกว่าจะเป็นเจ้าเดิมได้ใช่ไหมที่ว่านายกโต้งนะกูส่งชื่อว่า นายกนพพรอุสิทธิ์นะครับ ลงสมัครคนเดียว ไม่มีคู่แข่งปรากฏว่าเมื่อวานนี้สามารถที่จะผ่านเกณฑ์ได้อย่างน้อย 2 เกณฑ์ ที่หนึ่งก็คือ มีคะแนนมากกว่า 10 190 ระยะที่ 2 เนี่ยนะครับคุณชม มีคะแนนมากกว่าคะแนนของผู้ไม่มาเลือกตั้งก็คือผู้ที่ไม่มาสมัครผู้ใด กาบมะพร้าวกินได้นะทำให้เมื่อวานนี้ เลือกนายกอบจ 2 จังหวัดก็ต้องบอกว่าเป็นไปด้วยความเรียบร้อยไหม การนับคะแนนไปดูภาพบรรยากาศดีขึ้นหน่อยได้มะ ผลการนับคะแนนอบจของปทุมธานีอยู่นะฮะ บอกว่าประชาชนมาให้กำลังใจทั้งสองฝ่ายทั้งคุณชาญพวงเพ็ชร์และคุณตำรวจโทคำรณวิทย์ธูปกระจ่าง มาฝากด้วยนะ เมื่อวานนี้ยังไม่เป็นทางการหลังจากนัดคะแนนไป ของผู้มีสิทธิ์เลือกตั้งเก้าแสนสี่หมื่นเก้าพันสี่ร้อย 21 คนของปทุมธานีเนี่ยปรากฏว่า คะแนนของผู้สมัครเบอร์ 3 นะครับพลตำรวจโทคำรณวิทย์ธูปกระจ่าง ได้ไป 180000 7771 คะแนน 9 ส่วนคุณชาญพวงเพ็ชร์นะครับได้ไป 119000 946 คะแนน จะไปประมาณสัก 6,000 ได้หรือว่ารอดูก่อน ปกติจากมีการประกาศรับรองผล แล้วก็ผลอย่างเป็นทางการจะออกมาอย่างไร กูก็จะมีการ ดำรงตำแหน่งนายกอบจต่อก็ถือว่าอยู่ยาวนานเหมือนกันนะ 4 ปีของนายกองค์การบริหารส่วนจังหวัดนะครับแต่ว่าก่อน พรุ่งนี้ฝากความห่วงใยไปยังพี่น้องประชาชนที่อยู่ทางภาคเหนือเจอกับวิกฤตน้ำท่วม น้ำป่าดินโคลนถล่มอย่างต่อเนื่องนะอ่านล่าสุด ก่อนหน้านี้เชียงราย ที่แม่สายแล้วก็อำเภอดื่มหนักล่าสุดที่จังหวัดลำปางห้างฉัตร มีรายงานว่าที่อำเภอห้างฉัตร นอกจากนี้ที่อำเภอเกาะคากลายเป็น 2 พื้นที่ที่เจอกับน้ำป่าไหลหลากเมื่อคืนนี้หนักมากมันก็น่ากลัวจริงๆนะจ่ายน้ำก็ไหลลงมาน่าจะได้ของอุทยานแห่งชาติดอยขุน พื้นที่ลำปางเนี่ยถ้าเกิด ขับรถไปเนี่ย เป็นเชิงเขาเป็นเงินเขานะเป็นพื้นที่สูงน้ำก็ไหลลงมาจากเทือกเขา แบ่งเลยทีเดียวเอาเองตอนนี้เขาบอกว่ารอบที่ 2 ที่มาจากเทือกเขาก็ ตอนนี้ก็เข้าสู่ที่บริเวณมหาวิทยาลัยพะเยาอีกแล้วก็ต้องระมัดระวังการ เห็นภาพนี้อากาศแล้วก็บอกว่า กลับบ้านแล้วก็พี่น้องประชาชนลำบากเหลือเกินจ้า อาการที่เกิดขึ้นจากฝนตกหนัก น้ำท่วมน้ำป่าไหลหลากและดินโคลนถล่มนะนอกจากนั้น บอกว่าค่าขนย้ายนี่ก็ลำบากเหมือนกันนะครับเห็นแล้วครับ จะไปขุดดินไปช่วยขนดินทำความสะอาด ใจเลยนะคุณส้มช่วงนี้เป็นช่วงเวลาที่ต้องผ่านวิกฤตไปด้วยกันไหมครับ พักผ่อนก่อนสักครู่นึงครับผมเดี๋ยวช่วงหน้าต่างกันต่อ ห้องข่าวรัฐสภาเช้ายังอยู่กับเรื่องของการแก้ไขรัฐธรรมนูญ พบกับห้องข่าวรัฐสภาชนะภาคเช้าครับ ยังไม่รู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23 กันยายน 2567 เวลา 08.00-09.00 น.</dc:title>
  <dc:creator/>
  <cp:keywords/>
  <dcterms:created xsi:type="dcterms:W3CDTF">2024-09-23T01:58:16Z</dcterms:created>
  <dcterms:modified xsi:type="dcterms:W3CDTF">2024-09-23T01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กันยายน 2567 เวลา 08.00 น.</vt:lpwstr>
  </property>
  <property fmtid="{D5CDD505-2E9C-101B-9397-08002B2CF9AE}" pid="3" name="subtitle">
    <vt:lpwstr/>
  </property>
</Properties>
</file>